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F1E64A" w14:textId="77777777" w:rsidR="00F15AF8" w:rsidRDefault="00F15AF8" w:rsidP="00F15AF8">
      <w:pPr>
        <w:keepNext/>
        <w:spacing w:before="160" w:after="0" w:line="240" w:lineRule="auto"/>
        <w:jc w:val="center"/>
        <w:outlineLvl w:val="2"/>
        <w:rPr>
          <w:rFonts w:eastAsia="Times New Roman"/>
          <w:b/>
          <w:bCs/>
          <w:color w:val="000000"/>
          <w:sz w:val="22"/>
          <w:szCs w:val="22"/>
        </w:rPr>
      </w:pPr>
      <w:r>
        <w:rPr>
          <w:rFonts w:eastAsia="Times New Roman"/>
          <w:b/>
          <w:bCs/>
          <w:color w:val="000000"/>
          <w:sz w:val="22"/>
          <w:szCs w:val="22"/>
        </w:rPr>
        <w:t>CHAIRMAN PHIL MENDELSON</w:t>
      </w:r>
    </w:p>
    <w:p w14:paraId="671C981F" w14:textId="77777777" w:rsidR="00F15AF8" w:rsidRDefault="00F15AF8" w:rsidP="00F15AF8">
      <w:pPr>
        <w:keepNext/>
        <w:spacing w:after="0" w:line="240" w:lineRule="auto"/>
        <w:jc w:val="center"/>
        <w:outlineLvl w:val="2"/>
        <w:rPr>
          <w:rFonts w:eastAsia="Times New Roman"/>
          <w:b/>
          <w:bCs/>
          <w:color w:val="000000"/>
          <w:sz w:val="22"/>
          <w:szCs w:val="22"/>
        </w:rPr>
      </w:pPr>
      <w:r>
        <w:rPr>
          <w:rFonts w:eastAsia="Times New Roman"/>
          <w:b/>
          <w:bCs/>
          <w:color w:val="000000"/>
          <w:sz w:val="22"/>
          <w:szCs w:val="22"/>
        </w:rPr>
        <w:t>COMMITTEE OF THE WHOLE</w:t>
      </w:r>
    </w:p>
    <w:p w14:paraId="4F04C530" w14:textId="77777777" w:rsidR="00F15AF8" w:rsidRDefault="00F15AF8" w:rsidP="00F15AF8">
      <w:pPr>
        <w:keepNext/>
        <w:spacing w:after="0" w:line="276" w:lineRule="auto"/>
        <w:jc w:val="center"/>
        <w:outlineLvl w:val="2"/>
        <w:rPr>
          <w:rFonts w:eastAsia="Times New Roman"/>
          <w:b/>
          <w:bCs/>
          <w:color w:val="000000"/>
          <w:sz w:val="22"/>
          <w:szCs w:val="22"/>
        </w:rPr>
      </w:pPr>
      <w:r>
        <w:rPr>
          <w:rFonts w:eastAsia="Times New Roman"/>
          <w:b/>
          <w:bCs/>
          <w:color w:val="000000"/>
          <w:sz w:val="22"/>
          <w:szCs w:val="22"/>
        </w:rPr>
        <w:t>&amp;</w:t>
      </w:r>
    </w:p>
    <w:p w14:paraId="050D99CF" w14:textId="77777777" w:rsidR="00F15AF8" w:rsidRDefault="00F15AF8" w:rsidP="00F15AF8">
      <w:pPr>
        <w:keepNext/>
        <w:spacing w:after="0" w:line="276" w:lineRule="auto"/>
        <w:jc w:val="center"/>
        <w:outlineLvl w:val="2"/>
        <w:rPr>
          <w:rFonts w:eastAsia="Times New Roman"/>
          <w:b/>
          <w:bCs/>
          <w:color w:val="000000"/>
          <w:sz w:val="22"/>
          <w:szCs w:val="22"/>
        </w:rPr>
      </w:pPr>
      <w:r>
        <w:rPr>
          <w:rFonts w:eastAsia="Times New Roman"/>
          <w:b/>
          <w:bCs/>
          <w:color w:val="000000"/>
          <w:sz w:val="22"/>
          <w:szCs w:val="22"/>
        </w:rPr>
        <w:t>COUNCILMEMBER MARY CHEH, CHAIRPERSON</w:t>
      </w:r>
    </w:p>
    <w:p w14:paraId="75D245BB" w14:textId="77777777" w:rsidR="00F15AF8" w:rsidRDefault="00F15AF8" w:rsidP="00F15AF8">
      <w:pPr>
        <w:keepNext/>
        <w:spacing w:after="0" w:line="276" w:lineRule="auto"/>
        <w:jc w:val="center"/>
        <w:outlineLvl w:val="2"/>
        <w:rPr>
          <w:rFonts w:eastAsia="Times New Roman"/>
          <w:b/>
          <w:bCs/>
          <w:color w:val="000000"/>
          <w:sz w:val="22"/>
          <w:szCs w:val="22"/>
        </w:rPr>
      </w:pPr>
      <w:r>
        <w:rPr>
          <w:rFonts w:eastAsia="Times New Roman"/>
          <w:b/>
          <w:bCs/>
          <w:color w:val="000000"/>
          <w:sz w:val="22"/>
          <w:szCs w:val="22"/>
        </w:rPr>
        <w:t>COMMITTEE ON TRANSPORTATION AND THE ENVIRONMENT</w:t>
      </w:r>
    </w:p>
    <w:p w14:paraId="1ECA053B" w14:textId="77777777" w:rsidR="00F15AF8" w:rsidRDefault="00F15AF8" w:rsidP="00F15AF8">
      <w:pPr>
        <w:keepNext/>
        <w:spacing w:after="0" w:line="276" w:lineRule="auto"/>
        <w:jc w:val="center"/>
        <w:outlineLvl w:val="2"/>
        <w:rPr>
          <w:rFonts w:eastAsia="Times New Roman"/>
          <w:b/>
          <w:bCs/>
          <w:color w:val="000000"/>
          <w:sz w:val="22"/>
          <w:szCs w:val="22"/>
        </w:rPr>
      </w:pPr>
      <w:r>
        <w:rPr>
          <w:rFonts w:eastAsia="Times New Roman"/>
          <w:b/>
          <w:bCs/>
          <w:color w:val="000000"/>
          <w:sz w:val="22"/>
          <w:szCs w:val="22"/>
        </w:rPr>
        <w:t xml:space="preserve">ANNOUNCE A JOINT PUBLIC HEARING </w:t>
      </w:r>
    </w:p>
    <w:p w14:paraId="47376A4C" w14:textId="77777777" w:rsidR="00F15AF8" w:rsidRDefault="00F15AF8" w:rsidP="00F15AF8">
      <w:pPr>
        <w:spacing w:after="0" w:line="276" w:lineRule="auto"/>
        <w:jc w:val="center"/>
        <w:rPr>
          <w:sz w:val="22"/>
          <w:szCs w:val="22"/>
        </w:rPr>
      </w:pPr>
      <w:r>
        <w:rPr>
          <w:sz w:val="22"/>
          <w:szCs w:val="22"/>
        </w:rPr>
        <w:t>on</w:t>
      </w:r>
    </w:p>
    <w:p w14:paraId="33F5B27D" w14:textId="77777777" w:rsidR="00F15AF8" w:rsidRDefault="00F15AF8" w:rsidP="00F15AF8">
      <w:pPr>
        <w:spacing w:after="0" w:line="276" w:lineRule="auto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Bill 23-132, Indoor Mold Remediation Enforcement Amendment Act of 2019</w:t>
      </w:r>
    </w:p>
    <w:p w14:paraId="73CD26D2" w14:textId="77777777" w:rsidR="00F15AF8" w:rsidRDefault="00F15AF8" w:rsidP="00F15AF8">
      <w:pPr>
        <w:spacing w:after="0" w:line="276" w:lineRule="auto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Bill 23-193, Electric Vehicle Readiness Amendment Act of 2019</w:t>
      </w:r>
    </w:p>
    <w:p w14:paraId="20573616" w14:textId="77777777" w:rsidR="00F15AF8" w:rsidRDefault="00F15AF8" w:rsidP="00F15AF8">
      <w:pPr>
        <w:spacing w:after="0" w:line="276" w:lineRule="auto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Bill 23-204, Energy Efficiency Standards Amendment Act of 2019</w:t>
      </w:r>
    </w:p>
    <w:p w14:paraId="4CC29DC4" w14:textId="77777777" w:rsidR="00F15AF8" w:rsidRDefault="00F15AF8" w:rsidP="00F15AF8">
      <w:pPr>
        <w:spacing w:after="0" w:line="276" w:lineRule="auto"/>
        <w:jc w:val="center"/>
        <w:rPr>
          <w:sz w:val="22"/>
          <w:szCs w:val="22"/>
        </w:rPr>
      </w:pPr>
      <w:r>
        <w:rPr>
          <w:sz w:val="22"/>
          <w:szCs w:val="22"/>
        </w:rPr>
        <w:t>on</w:t>
      </w:r>
    </w:p>
    <w:p w14:paraId="612B55BF" w14:textId="77777777" w:rsidR="00F15AF8" w:rsidRDefault="00F15AF8" w:rsidP="00F15AF8">
      <w:pPr>
        <w:spacing w:after="0" w:line="240" w:lineRule="auto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Monday December 9, 2019, 2:00 p.m.</w:t>
      </w:r>
    </w:p>
    <w:p w14:paraId="56856FA7" w14:textId="77777777" w:rsidR="00F15AF8" w:rsidRDefault="00F15AF8" w:rsidP="00F15AF8">
      <w:pPr>
        <w:spacing w:after="0" w:line="240" w:lineRule="auto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om 412, John A. Wilson Building</w:t>
      </w:r>
    </w:p>
    <w:p w14:paraId="58194FC1" w14:textId="77777777" w:rsidR="00F15AF8" w:rsidRDefault="00F15AF8" w:rsidP="00F15AF8">
      <w:pPr>
        <w:spacing w:after="0" w:line="240" w:lineRule="auto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1350 Pennsylvania Avenue, N.W.</w:t>
      </w:r>
    </w:p>
    <w:p w14:paraId="5E158324" w14:textId="1C0693C5" w:rsidR="00F15AF8" w:rsidRDefault="00F15AF8" w:rsidP="00F15AF8">
      <w:pPr>
        <w:spacing w:after="0" w:line="240" w:lineRule="auto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Washington, DC 20004</w:t>
      </w:r>
    </w:p>
    <w:p w14:paraId="435F9DCB" w14:textId="77777777" w:rsidR="00F15AF8" w:rsidRDefault="00F15AF8" w:rsidP="00F15AF8">
      <w:pPr>
        <w:spacing w:after="0" w:line="240" w:lineRule="auto"/>
        <w:jc w:val="center"/>
        <w:rPr>
          <w:b/>
          <w:bCs/>
          <w:sz w:val="22"/>
          <w:szCs w:val="22"/>
        </w:rPr>
      </w:pPr>
    </w:p>
    <w:p w14:paraId="11C80794" w14:textId="470D42C4" w:rsidR="008B501A" w:rsidRDefault="00F15AF8" w:rsidP="008B501A">
      <w:pPr>
        <w:jc w:val="center"/>
        <w:rPr>
          <w:rFonts w:ascii="Constantia" w:hAnsi="Constantia"/>
          <w:spacing w:val="40"/>
          <w:u w:val="single"/>
        </w:rPr>
      </w:pPr>
      <w:r>
        <w:rPr>
          <w:rFonts w:ascii="Constantia" w:hAnsi="Constantia"/>
          <w:spacing w:val="40"/>
          <w:u w:val="single"/>
        </w:rPr>
        <w:t>WITNESS LIST</w:t>
      </w:r>
    </w:p>
    <w:p w14:paraId="61313972" w14:textId="7419A0BE" w:rsidR="008B501A" w:rsidRDefault="008B501A" w:rsidP="008B501A">
      <w:pPr>
        <w:jc w:val="center"/>
        <w:rPr>
          <w:u w:val="single"/>
        </w:rPr>
      </w:pPr>
      <w:r w:rsidRPr="008B501A">
        <w:rPr>
          <w:u w:val="single"/>
        </w:rPr>
        <w:t>Bill</w:t>
      </w:r>
      <w:r>
        <w:rPr>
          <w:u w:val="single"/>
        </w:rPr>
        <w:t xml:space="preserve"> 23-132</w:t>
      </w:r>
    </w:p>
    <w:p w14:paraId="1638878C" w14:textId="18F05E93" w:rsidR="008B501A" w:rsidRDefault="008B501A" w:rsidP="008B501A">
      <w:pPr>
        <w:pStyle w:val="ListParagraph"/>
        <w:numPr>
          <w:ilvl w:val="0"/>
          <w:numId w:val="2"/>
        </w:numPr>
      </w:pPr>
      <w:r>
        <w:t>Beth Harrison</w:t>
      </w:r>
      <w:r>
        <w:tab/>
      </w:r>
      <w:r>
        <w:tab/>
      </w:r>
      <w:r>
        <w:tab/>
      </w:r>
      <w:r>
        <w:tab/>
      </w:r>
      <w:r>
        <w:tab/>
        <w:t xml:space="preserve">Supervising Attorney, Legal Aid Society of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.C.</w:t>
      </w:r>
    </w:p>
    <w:p w14:paraId="5868E320" w14:textId="77777777" w:rsidR="008735A4" w:rsidRDefault="008735A4" w:rsidP="008735A4">
      <w:pPr>
        <w:pStyle w:val="ListParagraph"/>
      </w:pPr>
    </w:p>
    <w:p w14:paraId="4BA41E2F" w14:textId="7044FD7A" w:rsidR="008735A4" w:rsidRDefault="003D04D6" w:rsidP="008B501A">
      <w:pPr>
        <w:pStyle w:val="ListParagraph"/>
        <w:numPr>
          <w:ilvl w:val="0"/>
          <w:numId w:val="2"/>
        </w:numPr>
      </w:pPr>
      <w:r>
        <w:t>Evan Cass</w:t>
      </w:r>
      <w:r w:rsidR="008735A4">
        <w:tab/>
      </w:r>
      <w:r w:rsidR="008735A4">
        <w:tab/>
      </w:r>
      <w:r w:rsidR="008735A4">
        <w:tab/>
      </w:r>
      <w:r w:rsidR="008735A4">
        <w:tab/>
      </w:r>
      <w:r w:rsidR="008735A4">
        <w:tab/>
        <w:t xml:space="preserve">Supervising Attorney, Children’s </w:t>
      </w:r>
      <w:r w:rsidR="008735A4">
        <w:tab/>
      </w:r>
      <w:r w:rsidR="008735A4">
        <w:tab/>
      </w:r>
      <w:r w:rsidR="008735A4">
        <w:tab/>
      </w:r>
      <w:r w:rsidR="008735A4">
        <w:tab/>
      </w:r>
      <w:r w:rsidR="008735A4">
        <w:tab/>
      </w:r>
      <w:r w:rsidR="008735A4">
        <w:tab/>
      </w:r>
      <w:r w:rsidR="008735A4">
        <w:tab/>
      </w:r>
      <w:r>
        <w:tab/>
      </w:r>
      <w:r w:rsidR="008735A4">
        <w:t>Law Center</w:t>
      </w:r>
    </w:p>
    <w:p w14:paraId="446E7F3E" w14:textId="77777777" w:rsidR="00B51B19" w:rsidRDefault="00B51B19" w:rsidP="00B51B19">
      <w:pPr>
        <w:pStyle w:val="ListParagraph"/>
      </w:pPr>
    </w:p>
    <w:p w14:paraId="4F940E1C" w14:textId="7590F7AB" w:rsidR="00B51B19" w:rsidRDefault="00B51B19" w:rsidP="008B501A">
      <w:pPr>
        <w:pStyle w:val="ListParagraph"/>
        <w:numPr>
          <w:ilvl w:val="0"/>
          <w:numId w:val="2"/>
        </w:numPr>
      </w:pPr>
      <w:r>
        <w:t>Randi Marshall</w:t>
      </w:r>
      <w:r>
        <w:tab/>
      </w:r>
      <w:r>
        <w:tab/>
      </w:r>
      <w:r>
        <w:tab/>
      </w:r>
      <w:r>
        <w:tab/>
        <w:t xml:space="preserve">Apartment and Office Building Association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f Metropolitan Washington</w:t>
      </w:r>
    </w:p>
    <w:p w14:paraId="517E975D" w14:textId="77777777" w:rsidR="008B5185" w:rsidRDefault="008B5185" w:rsidP="008B5185">
      <w:pPr>
        <w:pStyle w:val="ListParagraph"/>
      </w:pPr>
    </w:p>
    <w:p w14:paraId="557A5793" w14:textId="770A5DEC" w:rsidR="008B5185" w:rsidRDefault="008B5185" w:rsidP="008B501A">
      <w:pPr>
        <w:pStyle w:val="ListParagraph"/>
        <w:numPr>
          <w:ilvl w:val="0"/>
          <w:numId w:val="2"/>
        </w:numPr>
      </w:pPr>
      <w:r>
        <w:t>Wes Morrison</w:t>
      </w:r>
      <w:r>
        <w:tab/>
      </w:r>
      <w:r>
        <w:tab/>
      </w:r>
      <w:r>
        <w:tab/>
      </w:r>
      <w:r>
        <w:tab/>
      </w:r>
      <w:r>
        <w:tab/>
        <w:t>Public Witness</w:t>
      </w:r>
    </w:p>
    <w:p w14:paraId="26BC20A2" w14:textId="77777777" w:rsidR="00C60CC2" w:rsidRDefault="00C60CC2" w:rsidP="00C60CC2">
      <w:pPr>
        <w:pStyle w:val="ListParagraph"/>
      </w:pPr>
    </w:p>
    <w:p w14:paraId="63C20EBC" w14:textId="557D7941" w:rsidR="00C60CC2" w:rsidRDefault="00C60CC2" w:rsidP="008B501A">
      <w:pPr>
        <w:pStyle w:val="ListParagraph"/>
        <w:numPr>
          <w:ilvl w:val="0"/>
          <w:numId w:val="2"/>
        </w:numPr>
      </w:pPr>
      <w:r>
        <w:t xml:space="preserve">Johanna </w:t>
      </w:r>
      <w:r w:rsidR="00843870">
        <w:t>Valenzuela</w:t>
      </w:r>
      <w:r>
        <w:tab/>
      </w:r>
      <w:r>
        <w:tab/>
      </w:r>
      <w:r>
        <w:tab/>
      </w:r>
      <w:r>
        <w:tab/>
      </w:r>
      <w:r w:rsidR="00843870">
        <w:t>CARECEN</w:t>
      </w:r>
    </w:p>
    <w:p w14:paraId="5767BADC" w14:textId="77777777" w:rsidR="00AB1207" w:rsidRDefault="00AB1207" w:rsidP="00AB1207">
      <w:pPr>
        <w:pStyle w:val="ListParagraph"/>
      </w:pPr>
    </w:p>
    <w:p w14:paraId="4A1F76AC" w14:textId="36B220FA" w:rsidR="00B51B19" w:rsidRPr="008B501A" w:rsidRDefault="00AB1207" w:rsidP="00B51B19">
      <w:pPr>
        <w:pStyle w:val="ListParagraph"/>
        <w:numPr>
          <w:ilvl w:val="0"/>
          <w:numId w:val="2"/>
        </w:numPr>
      </w:pPr>
      <w:r>
        <w:t>Latashia Franklin</w:t>
      </w:r>
      <w:r>
        <w:tab/>
      </w:r>
      <w:r>
        <w:tab/>
      </w:r>
      <w:r>
        <w:tab/>
      </w:r>
      <w:r>
        <w:tab/>
        <w:t>Public Witness</w:t>
      </w:r>
    </w:p>
    <w:p w14:paraId="0FAD56C8" w14:textId="74B2CD8F" w:rsidR="008B501A" w:rsidRDefault="008B501A" w:rsidP="008B501A">
      <w:pPr>
        <w:jc w:val="center"/>
        <w:rPr>
          <w:u w:val="single"/>
        </w:rPr>
      </w:pPr>
      <w:r>
        <w:rPr>
          <w:u w:val="single"/>
        </w:rPr>
        <w:t>Bill 23-193</w:t>
      </w:r>
      <w:r w:rsidRPr="008B501A">
        <w:rPr>
          <w:u w:val="single"/>
        </w:rPr>
        <w:t xml:space="preserve"> </w:t>
      </w:r>
    </w:p>
    <w:p w14:paraId="0A84D52C" w14:textId="1E696DE7" w:rsidR="00503FC5" w:rsidRDefault="00503FC5" w:rsidP="00503FC5">
      <w:pPr>
        <w:pStyle w:val="ListParagraph"/>
        <w:numPr>
          <w:ilvl w:val="0"/>
          <w:numId w:val="3"/>
        </w:numPr>
      </w:pPr>
      <w:bookmarkStart w:id="0" w:name="_Hlk25736871"/>
      <w:r>
        <w:t>Ari Eisenstadt</w:t>
      </w:r>
      <w:r>
        <w:tab/>
      </w:r>
      <w:r>
        <w:tab/>
      </w:r>
      <w:r>
        <w:tab/>
      </w:r>
      <w:r>
        <w:tab/>
      </w:r>
      <w:r>
        <w:tab/>
        <w:t xml:space="preserve">DC Conservation Advocate, Audubon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Naturalist Society</w:t>
      </w:r>
    </w:p>
    <w:p w14:paraId="4DA9F6D5" w14:textId="77777777" w:rsidR="00F86DE8" w:rsidRDefault="00F86DE8" w:rsidP="00F86DE8">
      <w:pPr>
        <w:pStyle w:val="ListParagraph"/>
      </w:pPr>
    </w:p>
    <w:p w14:paraId="69B28DEB" w14:textId="668AF042" w:rsidR="00503FC5" w:rsidRDefault="00F86DE8" w:rsidP="00503FC5">
      <w:pPr>
        <w:pStyle w:val="ListParagraph"/>
        <w:numPr>
          <w:ilvl w:val="0"/>
          <w:numId w:val="3"/>
        </w:numPr>
      </w:pPr>
      <w:r>
        <w:t>Kristen Williams</w:t>
      </w:r>
      <w:r>
        <w:tab/>
      </w:r>
      <w:r>
        <w:tab/>
      </w:r>
      <w:r>
        <w:tab/>
      </w:r>
      <w:r>
        <w:tab/>
      </w:r>
      <w:r w:rsidRPr="00F86DE8">
        <w:t xml:space="preserve">Apartment and Office Building Association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86DE8">
        <w:t>of Metropolitan Washington</w:t>
      </w:r>
      <w:bookmarkEnd w:id="0"/>
    </w:p>
    <w:p w14:paraId="7924F833" w14:textId="77777777" w:rsidR="00B27413" w:rsidRDefault="00B27413" w:rsidP="00B27413">
      <w:pPr>
        <w:pStyle w:val="ListParagraph"/>
      </w:pPr>
    </w:p>
    <w:p w14:paraId="5A6B27F8" w14:textId="02747B8A" w:rsidR="00C60CC2" w:rsidRPr="00CA0E67" w:rsidRDefault="00B27413" w:rsidP="00CA0E67">
      <w:pPr>
        <w:pStyle w:val="ListParagraph"/>
        <w:numPr>
          <w:ilvl w:val="0"/>
          <w:numId w:val="3"/>
        </w:numPr>
      </w:pPr>
      <w:r>
        <w:t>Patrick Bean</w:t>
      </w:r>
      <w:r>
        <w:tab/>
      </w:r>
      <w:r>
        <w:tab/>
      </w:r>
      <w:r>
        <w:tab/>
      </w:r>
      <w:r>
        <w:tab/>
      </w:r>
      <w:r>
        <w:tab/>
        <w:t>Policy &amp; Business Development, Tesla Inc.</w:t>
      </w:r>
    </w:p>
    <w:p w14:paraId="18C345AB" w14:textId="0E92CE76" w:rsidR="008B501A" w:rsidRPr="00151CAC" w:rsidRDefault="008B501A" w:rsidP="00151CAC">
      <w:pPr>
        <w:jc w:val="center"/>
        <w:rPr>
          <w:rFonts w:ascii="Constantia" w:hAnsi="Constantia"/>
          <w:spacing w:val="40"/>
          <w:u w:val="single"/>
        </w:rPr>
      </w:pPr>
      <w:r>
        <w:rPr>
          <w:u w:val="single"/>
        </w:rPr>
        <w:lastRenderedPageBreak/>
        <w:t xml:space="preserve">Bill </w:t>
      </w:r>
      <w:r w:rsidRPr="008B501A">
        <w:rPr>
          <w:u w:val="single"/>
        </w:rPr>
        <w:t>23-204</w:t>
      </w:r>
    </w:p>
    <w:p w14:paraId="0C8E0BEB" w14:textId="5E6F230C" w:rsidR="006E5324" w:rsidRDefault="00F15AF8" w:rsidP="00F15AF8">
      <w:pPr>
        <w:pStyle w:val="ListParagraph"/>
        <w:numPr>
          <w:ilvl w:val="0"/>
          <w:numId w:val="1"/>
        </w:numPr>
        <w:tabs>
          <w:tab w:val="left" w:pos="4200"/>
        </w:tabs>
      </w:pPr>
      <w:r>
        <w:t>Aykut Yilmaz</w:t>
      </w:r>
      <w:r>
        <w:tab/>
      </w:r>
      <w:r>
        <w:tab/>
      </w:r>
      <w:r>
        <w:tab/>
        <w:t>D.C. Sierra Club</w:t>
      </w:r>
    </w:p>
    <w:p w14:paraId="64A5D55B" w14:textId="77777777" w:rsidR="008B501A" w:rsidRDefault="008B501A" w:rsidP="008B501A">
      <w:pPr>
        <w:pStyle w:val="ListParagraph"/>
        <w:tabs>
          <w:tab w:val="left" w:pos="4200"/>
        </w:tabs>
      </w:pPr>
    </w:p>
    <w:p w14:paraId="65DCD7BA" w14:textId="16143A34" w:rsidR="008B501A" w:rsidRDefault="008B501A" w:rsidP="00F15AF8">
      <w:pPr>
        <w:pStyle w:val="ListParagraph"/>
        <w:numPr>
          <w:ilvl w:val="0"/>
          <w:numId w:val="1"/>
        </w:numPr>
        <w:tabs>
          <w:tab w:val="left" w:pos="4200"/>
        </w:tabs>
      </w:pPr>
      <w:r>
        <w:t>Chris Weiss</w:t>
      </w:r>
      <w:r>
        <w:tab/>
      </w:r>
      <w:r>
        <w:tab/>
      </w:r>
      <w:r>
        <w:tab/>
        <w:t>D.C. Environmental Network</w:t>
      </w:r>
    </w:p>
    <w:p w14:paraId="1A1DB227" w14:textId="77777777" w:rsidR="00EC19D4" w:rsidRDefault="00EC19D4" w:rsidP="00EC19D4">
      <w:pPr>
        <w:pStyle w:val="ListParagraph"/>
      </w:pPr>
      <w:bookmarkStart w:id="1" w:name="_GoBack"/>
      <w:bookmarkEnd w:id="1"/>
    </w:p>
    <w:p w14:paraId="725DF8C6" w14:textId="793810A1" w:rsidR="00EC19D4" w:rsidRDefault="00EC19D4" w:rsidP="00F15AF8">
      <w:pPr>
        <w:pStyle w:val="ListParagraph"/>
        <w:numPr>
          <w:ilvl w:val="0"/>
          <w:numId w:val="1"/>
        </w:numPr>
        <w:tabs>
          <w:tab w:val="left" w:pos="4200"/>
        </w:tabs>
      </w:pPr>
      <w:r>
        <w:t>Marianne DiMascio</w:t>
      </w:r>
      <w:r>
        <w:tab/>
      </w:r>
      <w:r>
        <w:tab/>
      </w:r>
      <w:r>
        <w:tab/>
        <w:t xml:space="preserve">State Policy Manager, Appliance Standards </w:t>
      </w:r>
      <w:r>
        <w:tab/>
      </w:r>
      <w:r>
        <w:tab/>
      </w:r>
      <w:r>
        <w:tab/>
      </w:r>
      <w:r>
        <w:tab/>
        <w:t>Awareness Project</w:t>
      </w:r>
    </w:p>
    <w:p w14:paraId="79781C38" w14:textId="77777777" w:rsidR="00C00A81" w:rsidRDefault="00C00A81" w:rsidP="00C00A81">
      <w:pPr>
        <w:pStyle w:val="ListParagraph"/>
      </w:pPr>
    </w:p>
    <w:p w14:paraId="76E2E500" w14:textId="330B0ACB" w:rsidR="00C00A81" w:rsidRDefault="00C00A81" w:rsidP="00C00A81">
      <w:pPr>
        <w:pStyle w:val="ListParagraph"/>
        <w:numPr>
          <w:ilvl w:val="0"/>
          <w:numId w:val="1"/>
        </w:numPr>
        <w:tabs>
          <w:tab w:val="left" w:pos="4200"/>
        </w:tabs>
      </w:pPr>
      <w:r>
        <w:t>Ari Eisenstadt</w:t>
      </w:r>
      <w:r>
        <w:tab/>
      </w:r>
      <w:r>
        <w:tab/>
      </w:r>
      <w:r>
        <w:tab/>
        <w:t xml:space="preserve">DC Conservation Advocate, Audubon </w:t>
      </w:r>
      <w:r>
        <w:tab/>
      </w:r>
      <w:r>
        <w:tab/>
      </w:r>
      <w:r>
        <w:tab/>
      </w:r>
      <w:r>
        <w:tab/>
        <w:t>Naturalist Society</w:t>
      </w:r>
    </w:p>
    <w:p w14:paraId="6A22884A" w14:textId="77777777" w:rsidR="00105988" w:rsidRDefault="00105988" w:rsidP="00105988">
      <w:pPr>
        <w:pStyle w:val="ListParagraph"/>
      </w:pPr>
    </w:p>
    <w:p w14:paraId="34625034" w14:textId="7EC66F15" w:rsidR="00174FEF" w:rsidRDefault="00105988" w:rsidP="00174FEF">
      <w:pPr>
        <w:pStyle w:val="ListParagraph"/>
        <w:numPr>
          <w:ilvl w:val="0"/>
          <w:numId w:val="1"/>
        </w:numPr>
        <w:tabs>
          <w:tab w:val="left" w:pos="4200"/>
        </w:tabs>
      </w:pPr>
      <w:r>
        <w:t>Olivia Wein</w:t>
      </w:r>
      <w:r>
        <w:tab/>
      </w:r>
      <w:r>
        <w:tab/>
      </w:r>
      <w:r>
        <w:tab/>
        <w:t xml:space="preserve">Staff Attorney, National Consumer Law </w:t>
      </w:r>
      <w:r>
        <w:tab/>
      </w:r>
      <w:r>
        <w:tab/>
      </w:r>
      <w:r>
        <w:tab/>
      </w:r>
      <w:r>
        <w:tab/>
        <w:t>Center</w:t>
      </w:r>
    </w:p>
    <w:p w14:paraId="1DA07430" w14:textId="77777777" w:rsidR="005955A5" w:rsidRDefault="005955A5" w:rsidP="005955A5">
      <w:pPr>
        <w:pStyle w:val="ListParagraph"/>
        <w:tabs>
          <w:tab w:val="left" w:pos="4200"/>
        </w:tabs>
      </w:pPr>
    </w:p>
    <w:p w14:paraId="0A7E8FE1" w14:textId="5E2318A4" w:rsidR="00174FEF" w:rsidRDefault="00174FEF" w:rsidP="00F15AF8">
      <w:pPr>
        <w:pStyle w:val="ListParagraph"/>
        <w:numPr>
          <w:ilvl w:val="0"/>
          <w:numId w:val="1"/>
        </w:numPr>
        <w:tabs>
          <w:tab w:val="left" w:pos="4200"/>
        </w:tabs>
      </w:pPr>
      <w:r>
        <w:t xml:space="preserve">Matthias </w:t>
      </w:r>
      <w:proofErr w:type="spellStart"/>
      <w:r>
        <w:t>Paustian</w:t>
      </w:r>
      <w:proofErr w:type="spellEnd"/>
      <w:r>
        <w:tab/>
      </w:r>
      <w:r>
        <w:tab/>
      </w:r>
      <w:r>
        <w:tab/>
        <w:t>Public Witness</w:t>
      </w:r>
    </w:p>
    <w:p w14:paraId="43F7BFB4" w14:textId="77777777" w:rsidR="00503FC5" w:rsidRDefault="00503FC5" w:rsidP="00503FC5">
      <w:pPr>
        <w:pStyle w:val="ListParagraph"/>
      </w:pPr>
    </w:p>
    <w:p w14:paraId="43CD444D" w14:textId="31833880" w:rsidR="00503FC5" w:rsidRDefault="00503FC5" w:rsidP="00503FC5">
      <w:pPr>
        <w:pStyle w:val="ListParagraph"/>
        <w:numPr>
          <w:ilvl w:val="0"/>
          <w:numId w:val="1"/>
        </w:numPr>
      </w:pPr>
      <w:r w:rsidRPr="00503FC5">
        <w:t>Ari Eisenstadt</w:t>
      </w:r>
      <w:r w:rsidRPr="00503FC5">
        <w:tab/>
      </w:r>
      <w:r w:rsidRPr="00503FC5">
        <w:tab/>
      </w:r>
      <w:r w:rsidRPr="00503FC5">
        <w:tab/>
      </w:r>
      <w:r w:rsidRPr="00503FC5">
        <w:tab/>
      </w:r>
      <w:r w:rsidRPr="00503FC5">
        <w:tab/>
        <w:t xml:space="preserve">DC Conservation Advocate, Audubon </w:t>
      </w:r>
      <w:r w:rsidRPr="00503FC5">
        <w:tab/>
      </w:r>
      <w:r w:rsidRPr="00503FC5">
        <w:tab/>
      </w:r>
      <w:r w:rsidRPr="00503FC5">
        <w:tab/>
      </w:r>
      <w:r w:rsidRPr="00503FC5">
        <w:tab/>
      </w:r>
      <w:r w:rsidRPr="00503FC5">
        <w:tab/>
      </w:r>
      <w:r w:rsidRPr="00503FC5">
        <w:tab/>
      </w:r>
      <w:r w:rsidRPr="00503FC5">
        <w:tab/>
        <w:t>Naturalist Society</w:t>
      </w:r>
    </w:p>
    <w:p w14:paraId="3D46528E" w14:textId="77777777" w:rsidR="004D6BE6" w:rsidRDefault="004D6BE6" w:rsidP="004D6BE6">
      <w:pPr>
        <w:pStyle w:val="ListParagraph"/>
      </w:pPr>
    </w:p>
    <w:p w14:paraId="121B52DB" w14:textId="6902D696" w:rsidR="004D6BE6" w:rsidRDefault="004D6BE6" w:rsidP="00503FC5">
      <w:pPr>
        <w:pStyle w:val="ListParagraph"/>
        <w:numPr>
          <w:ilvl w:val="0"/>
          <w:numId w:val="1"/>
        </w:numPr>
      </w:pPr>
      <w:r>
        <w:t>Richard Eckman</w:t>
      </w:r>
      <w:r>
        <w:tab/>
      </w:r>
      <w:r>
        <w:tab/>
      </w:r>
      <w:r>
        <w:tab/>
      </w:r>
      <w:r>
        <w:tab/>
        <w:t xml:space="preserve">Communications Manager, Consumer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Federation of America</w:t>
      </w:r>
    </w:p>
    <w:p w14:paraId="6F172514" w14:textId="77777777" w:rsidR="003957A4" w:rsidRDefault="003957A4" w:rsidP="003957A4">
      <w:pPr>
        <w:pStyle w:val="ListParagraph"/>
      </w:pPr>
    </w:p>
    <w:p w14:paraId="2CEF3027" w14:textId="1FB4EB72" w:rsidR="003957A4" w:rsidRDefault="003957A4" w:rsidP="00503FC5">
      <w:pPr>
        <w:pStyle w:val="ListParagraph"/>
        <w:numPr>
          <w:ilvl w:val="0"/>
          <w:numId w:val="1"/>
        </w:numPr>
      </w:pPr>
      <w:r>
        <w:t>Christopher Perry</w:t>
      </w:r>
      <w:r>
        <w:tab/>
      </w:r>
      <w:r>
        <w:tab/>
      </w:r>
      <w:r>
        <w:tab/>
      </w:r>
      <w:r>
        <w:tab/>
        <w:t xml:space="preserve">Research Manager, American Council for an </w:t>
      </w:r>
      <w:r>
        <w:tab/>
      </w:r>
      <w:r>
        <w:tab/>
      </w:r>
      <w:r>
        <w:tab/>
      </w:r>
      <w:r>
        <w:tab/>
      </w:r>
      <w:r>
        <w:tab/>
      </w:r>
      <w:r>
        <w:tab/>
        <w:t>Energy-Efficient Economy</w:t>
      </w:r>
    </w:p>
    <w:p w14:paraId="2F86619C" w14:textId="77777777" w:rsidR="004571B4" w:rsidRDefault="004571B4" w:rsidP="004571B4">
      <w:pPr>
        <w:pStyle w:val="ListParagraph"/>
      </w:pPr>
    </w:p>
    <w:p w14:paraId="7AB93DD7" w14:textId="2B9BCD09" w:rsidR="004571B4" w:rsidRDefault="004571B4" w:rsidP="00503FC5">
      <w:pPr>
        <w:pStyle w:val="ListParagraph"/>
        <w:numPr>
          <w:ilvl w:val="0"/>
          <w:numId w:val="1"/>
        </w:numPr>
      </w:pPr>
      <w:r>
        <w:t xml:space="preserve">Lana </w:t>
      </w:r>
      <w:proofErr w:type="spellStart"/>
      <w:r>
        <w:t>Weidgenant</w:t>
      </w:r>
      <w:proofErr w:type="spellEnd"/>
      <w:r>
        <w:tab/>
      </w:r>
      <w:r>
        <w:tab/>
      </w:r>
      <w:r>
        <w:tab/>
      </w:r>
      <w:r>
        <w:tab/>
        <w:t xml:space="preserve">Citizens’ Climate Lobby D.C. </w:t>
      </w:r>
    </w:p>
    <w:p w14:paraId="2D4FF4FC" w14:textId="77777777" w:rsidR="00F86DE8" w:rsidRDefault="00F86DE8" w:rsidP="00F86DE8">
      <w:pPr>
        <w:pStyle w:val="ListParagraph"/>
      </w:pPr>
    </w:p>
    <w:p w14:paraId="4B10D061" w14:textId="561A1E13" w:rsidR="00991C5B" w:rsidRDefault="00F86DE8" w:rsidP="00991C5B">
      <w:pPr>
        <w:pStyle w:val="ListParagraph"/>
        <w:numPr>
          <w:ilvl w:val="0"/>
          <w:numId w:val="1"/>
        </w:numPr>
      </w:pPr>
      <w:r>
        <w:t>Kristen Williams</w:t>
      </w:r>
      <w:r>
        <w:tab/>
      </w:r>
      <w:r>
        <w:tab/>
      </w:r>
      <w:r>
        <w:tab/>
      </w:r>
      <w:r>
        <w:tab/>
      </w:r>
      <w:r w:rsidRPr="00F86DE8">
        <w:t xml:space="preserve">Apartment and Office Building Association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86DE8">
        <w:t>of Metropolitan Washington</w:t>
      </w:r>
    </w:p>
    <w:p w14:paraId="0AD64CD8" w14:textId="77777777" w:rsidR="00F867E2" w:rsidRDefault="00F867E2" w:rsidP="00F867E2">
      <w:pPr>
        <w:pStyle w:val="ListParagraph"/>
      </w:pPr>
    </w:p>
    <w:p w14:paraId="4300A568" w14:textId="5CEF77AF" w:rsidR="00F867E2" w:rsidRDefault="00F867E2" w:rsidP="00991C5B">
      <w:pPr>
        <w:pStyle w:val="ListParagraph"/>
        <w:numPr>
          <w:ilvl w:val="0"/>
          <w:numId w:val="1"/>
        </w:numPr>
      </w:pPr>
      <w:r>
        <w:t xml:space="preserve">Madeleine </w:t>
      </w:r>
      <w:proofErr w:type="spellStart"/>
      <w:r>
        <w:t>Bugel</w:t>
      </w:r>
      <w:proofErr w:type="spellEnd"/>
      <w:r>
        <w:tab/>
      </w:r>
      <w:r>
        <w:tab/>
      </w:r>
      <w:r>
        <w:tab/>
      </w:r>
      <w:r>
        <w:tab/>
        <w:t xml:space="preserve">National Electrical Manufacturer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571B4">
        <w:tab/>
      </w:r>
      <w:r>
        <w:t>Association</w:t>
      </w:r>
    </w:p>
    <w:p w14:paraId="512288A1" w14:textId="77777777" w:rsidR="00C10FBE" w:rsidRDefault="00C10FBE" w:rsidP="00C10FBE">
      <w:pPr>
        <w:pStyle w:val="ListParagraph"/>
      </w:pPr>
    </w:p>
    <w:p w14:paraId="69CF4F4F" w14:textId="4AD5E256" w:rsidR="00C10FBE" w:rsidRDefault="00C10FBE" w:rsidP="00991C5B">
      <w:pPr>
        <w:pStyle w:val="ListParagraph"/>
        <w:numPr>
          <w:ilvl w:val="0"/>
          <w:numId w:val="1"/>
        </w:numPr>
      </w:pPr>
      <w:r>
        <w:t xml:space="preserve">Lauren </w:t>
      </w:r>
      <w:proofErr w:type="spellStart"/>
      <w:r>
        <w:t>Urbanek</w:t>
      </w:r>
      <w:proofErr w:type="spellEnd"/>
      <w:r>
        <w:tab/>
      </w:r>
      <w:r>
        <w:tab/>
      </w:r>
      <w:r>
        <w:tab/>
      </w:r>
      <w:r>
        <w:tab/>
        <w:t xml:space="preserve">Senior Energy Policy Advocate, Natural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esources Defense Council</w:t>
      </w:r>
    </w:p>
    <w:p w14:paraId="0B012C2B" w14:textId="77777777" w:rsidR="008050CB" w:rsidRDefault="008050CB" w:rsidP="008050CB">
      <w:pPr>
        <w:pStyle w:val="ListParagraph"/>
      </w:pPr>
    </w:p>
    <w:p w14:paraId="0A58C819" w14:textId="26517DFA" w:rsidR="008050CB" w:rsidRDefault="008050CB" w:rsidP="00991C5B">
      <w:pPr>
        <w:pStyle w:val="ListParagraph"/>
        <w:numPr>
          <w:ilvl w:val="0"/>
          <w:numId w:val="1"/>
        </w:numPr>
      </w:pPr>
      <w:r>
        <w:t xml:space="preserve">Anthony </w:t>
      </w:r>
      <w:proofErr w:type="spellStart"/>
      <w:r>
        <w:t>Serres</w:t>
      </w:r>
      <w:proofErr w:type="spellEnd"/>
      <w:r>
        <w:tab/>
      </w:r>
      <w:r>
        <w:tab/>
      </w:r>
      <w:r>
        <w:tab/>
      </w:r>
      <w:r>
        <w:tab/>
        <w:t xml:space="preserve">Policy Manager, Signify North America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orporation</w:t>
      </w:r>
    </w:p>
    <w:p w14:paraId="7571E6FF" w14:textId="77777777" w:rsidR="00B27413" w:rsidRDefault="00B27413" w:rsidP="00B27413">
      <w:pPr>
        <w:pStyle w:val="ListParagraph"/>
      </w:pPr>
    </w:p>
    <w:p w14:paraId="22B4A054" w14:textId="31074EF9" w:rsidR="00847C20" w:rsidRDefault="00B27413" w:rsidP="00847C20">
      <w:pPr>
        <w:pStyle w:val="ListParagraph"/>
        <w:numPr>
          <w:ilvl w:val="0"/>
          <w:numId w:val="1"/>
        </w:numPr>
      </w:pPr>
      <w:r>
        <w:t>Sriram Gopal</w:t>
      </w:r>
      <w:r>
        <w:tab/>
      </w:r>
      <w:r>
        <w:tab/>
      </w:r>
      <w:r>
        <w:tab/>
      </w:r>
      <w:r>
        <w:tab/>
      </w:r>
      <w:r>
        <w:tab/>
        <w:t xml:space="preserve">Director of Technology and Environment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olicy, Association of Home Applianc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anufacturers</w:t>
      </w:r>
    </w:p>
    <w:p w14:paraId="01D1ACF4" w14:textId="77777777" w:rsidR="00151CAC" w:rsidRDefault="00151CAC" w:rsidP="00151CAC">
      <w:pPr>
        <w:pStyle w:val="ListParagraph"/>
      </w:pPr>
    </w:p>
    <w:p w14:paraId="006D7297" w14:textId="77777777" w:rsidR="00151CAC" w:rsidRDefault="00151CAC" w:rsidP="00151CAC">
      <w:pPr>
        <w:pStyle w:val="ListParagraph"/>
      </w:pPr>
    </w:p>
    <w:p w14:paraId="5DD18CBB" w14:textId="54B967E3" w:rsidR="00991C5B" w:rsidRDefault="00991C5B" w:rsidP="00991C5B">
      <w:pPr>
        <w:jc w:val="center"/>
        <w:rPr>
          <w:u w:val="single"/>
        </w:rPr>
      </w:pPr>
      <w:r w:rsidRPr="00991C5B">
        <w:rPr>
          <w:u w:val="single"/>
        </w:rPr>
        <w:t>Government Witnesses</w:t>
      </w:r>
    </w:p>
    <w:p w14:paraId="67D3627A" w14:textId="7B083808" w:rsidR="00991C5B" w:rsidRDefault="00991C5B" w:rsidP="00991C5B">
      <w:pPr>
        <w:pStyle w:val="ListParagraph"/>
        <w:numPr>
          <w:ilvl w:val="0"/>
          <w:numId w:val="4"/>
        </w:numPr>
      </w:pPr>
      <w:r>
        <w:t>Ernest Chrappah</w:t>
      </w:r>
      <w:r>
        <w:tab/>
      </w:r>
      <w:r>
        <w:tab/>
      </w:r>
      <w:r>
        <w:tab/>
      </w:r>
      <w:r>
        <w:tab/>
        <w:t xml:space="preserve">Director, Department of Consumer and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egulatory Affairs</w:t>
      </w:r>
    </w:p>
    <w:p w14:paraId="055A7B3A" w14:textId="77777777" w:rsidR="002828D4" w:rsidRDefault="002828D4" w:rsidP="002828D4">
      <w:pPr>
        <w:pStyle w:val="ListParagraph"/>
      </w:pPr>
    </w:p>
    <w:p w14:paraId="44BCFD82" w14:textId="35F45FB3" w:rsidR="002828D4" w:rsidRPr="00991C5B" w:rsidRDefault="002828D4" w:rsidP="00991C5B">
      <w:pPr>
        <w:pStyle w:val="ListParagraph"/>
        <w:numPr>
          <w:ilvl w:val="0"/>
          <w:numId w:val="4"/>
        </w:numPr>
      </w:pPr>
      <w:r>
        <w:t>Tommy Wells</w:t>
      </w:r>
      <w:r>
        <w:tab/>
      </w:r>
      <w:r>
        <w:tab/>
      </w:r>
      <w:r>
        <w:tab/>
      </w:r>
      <w:r>
        <w:tab/>
      </w:r>
      <w:r>
        <w:tab/>
        <w:t xml:space="preserve">Director, Department of Energy and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vironment</w:t>
      </w:r>
    </w:p>
    <w:sectPr w:rsidR="002828D4" w:rsidRPr="00991C5B" w:rsidSect="003957A4">
      <w:headerReference w:type="first" r:id="rId7"/>
      <w:pgSz w:w="12240" w:h="15840"/>
      <w:pgMar w:top="1440" w:right="1440" w:bottom="144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744778" w14:textId="77777777" w:rsidR="00F15AF8" w:rsidRDefault="00F15AF8" w:rsidP="00F15AF8">
      <w:pPr>
        <w:spacing w:after="0" w:line="240" w:lineRule="auto"/>
      </w:pPr>
      <w:r>
        <w:separator/>
      </w:r>
    </w:p>
  </w:endnote>
  <w:endnote w:type="continuationSeparator" w:id="0">
    <w:p w14:paraId="7980612F" w14:textId="77777777" w:rsidR="00F15AF8" w:rsidRDefault="00F15AF8" w:rsidP="00F15A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6A6EE8" w14:textId="77777777" w:rsidR="00F15AF8" w:rsidRDefault="00F15AF8" w:rsidP="00F15AF8">
      <w:pPr>
        <w:spacing w:after="0" w:line="240" w:lineRule="auto"/>
      </w:pPr>
      <w:r>
        <w:separator/>
      </w:r>
    </w:p>
  </w:footnote>
  <w:footnote w:type="continuationSeparator" w:id="0">
    <w:p w14:paraId="428F9B52" w14:textId="77777777" w:rsidR="00F15AF8" w:rsidRDefault="00F15AF8" w:rsidP="00F15A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7C19EC" w14:textId="77777777" w:rsidR="00503FC5" w:rsidRDefault="00503FC5" w:rsidP="00503FC5">
    <w:pPr>
      <w:keepNext/>
      <w:keepLines/>
      <w:spacing w:before="240" w:after="0"/>
      <w:outlineLvl w:val="0"/>
      <w:rPr>
        <w:rFonts w:ascii="Constantia" w:eastAsia="Times New Roman" w:hAnsi="Constantia"/>
        <w:b/>
        <w:spacing w:val="40"/>
        <w:sz w:val="22"/>
        <w:szCs w:val="22"/>
      </w:rPr>
    </w:pPr>
    <w:r>
      <w:rPr>
        <w:rFonts w:ascii="Constantia" w:eastAsia="Times New Roman" w:hAnsi="Constantia"/>
        <w:b/>
        <w:spacing w:val="40"/>
        <w:sz w:val="22"/>
        <w:szCs w:val="22"/>
      </w:rPr>
      <w:t>COUNCIL OF THE DISTRICT OF COLUMBIA</w:t>
    </w:r>
  </w:p>
  <w:p w14:paraId="1BFB3A71" w14:textId="77777777" w:rsidR="00503FC5" w:rsidRDefault="00503FC5" w:rsidP="00503FC5">
    <w:pPr>
      <w:spacing w:after="0" w:line="240" w:lineRule="auto"/>
      <w:rPr>
        <w:rFonts w:ascii="Constantia" w:hAnsi="Constantia"/>
        <w:b/>
        <w:bCs/>
        <w:caps/>
        <w:spacing w:val="40"/>
        <w:sz w:val="22"/>
        <w:szCs w:val="22"/>
      </w:rPr>
    </w:pPr>
    <w:r>
      <w:rPr>
        <w:rFonts w:ascii="Constantia" w:hAnsi="Constantia"/>
        <w:b/>
        <w:bCs/>
        <w:caps/>
        <w:spacing w:val="40"/>
        <w:sz w:val="22"/>
        <w:szCs w:val="22"/>
      </w:rPr>
      <w:t>Committee OF THE WHOLE &amp; COMMITTEE ON TRANSPORTATION AND THE ENVIRONMENT</w:t>
    </w:r>
  </w:p>
  <w:p w14:paraId="0FFDD460" w14:textId="77777777" w:rsidR="00503FC5" w:rsidRDefault="00503FC5" w:rsidP="00503FC5">
    <w:pPr>
      <w:spacing w:after="0"/>
      <w:rPr>
        <w:rFonts w:ascii="Constantia" w:hAnsi="Constantia"/>
        <w:b/>
        <w:bCs/>
        <w:caps/>
        <w:spacing w:val="40"/>
        <w:sz w:val="22"/>
        <w:szCs w:val="22"/>
      </w:rPr>
    </w:pPr>
    <w:r>
      <w:rPr>
        <w:rFonts w:ascii="Constantia" w:hAnsi="Constantia"/>
        <w:b/>
        <w:bCs/>
        <w:caps/>
        <w:spacing w:val="40"/>
        <w:sz w:val="22"/>
        <w:szCs w:val="22"/>
      </w:rPr>
      <w:t>Notice of A JOINT public HEARING</w:t>
    </w:r>
  </w:p>
  <w:p w14:paraId="45EA7D80" w14:textId="7A18D721" w:rsidR="00503FC5" w:rsidRPr="00503FC5" w:rsidRDefault="00503FC5" w:rsidP="00503FC5">
    <w:pPr>
      <w:pBdr>
        <w:bottom w:val="single" w:sz="24" w:space="1" w:color="auto"/>
      </w:pBdr>
      <w:tabs>
        <w:tab w:val="left" w:pos="-1440"/>
        <w:tab w:val="center" w:pos="6480"/>
        <w:tab w:val="right" w:pos="9360"/>
      </w:tabs>
      <w:spacing w:after="0" w:line="242" w:lineRule="auto"/>
      <w:rPr>
        <w:b/>
        <w:bCs/>
      </w:rPr>
    </w:pPr>
    <w:r>
      <w:rPr>
        <w:sz w:val="22"/>
        <w:szCs w:val="22"/>
      </w:rPr>
      <w:t xml:space="preserve">1350 Pennsylvania Avenue, NW, Washington, DC 20004    </w:t>
    </w:r>
    <w:r>
      <w:rPr>
        <w:sz w:val="22"/>
        <w:szCs w:val="22"/>
      </w:rPr>
      <w:tab/>
    </w:r>
    <w:r w:rsidR="0057639B">
      <w:rPr>
        <w:sz w:val="22"/>
        <w:szCs w:val="22"/>
      </w:rPr>
      <w:t xml:space="preserve">                                                           DRAFT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47E0B"/>
    <w:multiLevelType w:val="hybridMultilevel"/>
    <w:tmpl w:val="4C62D9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0F783F"/>
    <w:multiLevelType w:val="hybridMultilevel"/>
    <w:tmpl w:val="2EF02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0743C6"/>
    <w:multiLevelType w:val="hybridMultilevel"/>
    <w:tmpl w:val="C64A79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D41A27"/>
    <w:multiLevelType w:val="hybridMultilevel"/>
    <w:tmpl w:val="5064A7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NTc2NDAwMzAyszRX0lEKTi0uzszPAykwMqkFAJjnU40tAAAA"/>
  </w:docVars>
  <w:rsids>
    <w:rsidRoot w:val="00F15AF8"/>
    <w:rsid w:val="00105988"/>
    <w:rsid w:val="00151CAC"/>
    <w:rsid w:val="00174FEF"/>
    <w:rsid w:val="002828D4"/>
    <w:rsid w:val="003957A4"/>
    <w:rsid w:val="003D04D6"/>
    <w:rsid w:val="004571B4"/>
    <w:rsid w:val="004D6BE6"/>
    <w:rsid w:val="00503FC5"/>
    <w:rsid w:val="0057639B"/>
    <w:rsid w:val="005955A5"/>
    <w:rsid w:val="006E5324"/>
    <w:rsid w:val="008050CB"/>
    <w:rsid w:val="00843870"/>
    <w:rsid w:val="00847C20"/>
    <w:rsid w:val="008735A4"/>
    <w:rsid w:val="008B501A"/>
    <w:rsid w:val="008B5185"/>
    <w:rsid w:val="00991C5B"/>
    <w:rsid w:val="00A17F51"/>
    <w:rsid w:val="00AB1207"/>
    <w:rsid w:val="00B27413"/>
    <w:rsid w:val="00B51146"/>
    <w:rsid w:val="00B51B19"/>
    <w:rsid w:val="00C00A81"/>
    <w:rsid w:val="00C10FBE"/>
    <w:rsid w:val="00C60CC2"/>
    <w:rsid w:val="00CA0E67"/>
    <w:rsid w:val="00DD3FE6"/>
    <w:rsid w:val="00EC19D4"/>
    <w:rsid w:val="00F15AF8"/>
    <w:rsid w:val="00F867E2"/>
    <w:rsid w:val="00F86DE8"/>
    <w:rsid w:val="00FD5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1F59A"/>
  <w15:chartTrackingRefBased/>
  <w15:docId w15:val="{4411750B-F7FE-45B8-AC04-2C6D91DF2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5AF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5A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AF8"/>
  </w:style>
  <w:style w:type="paragraph" w:styleId="Footer">
    <w:name w:val="footer"/>
    <w:basedOn w:val="Normal"/>
    <w:link w:val="FooterChar"/>
    <w:uiPriority w:val="99"/>
    <w:unhideWhenUsed/>
    <w:rsid w:val="00F15A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AF8"/>
  </w:style>
  <w:style w:type="paragraph" w:styleId="ListParagraph">
    <w:name w:val="List Paragraph"/>
    <w:basedOn w:val="Normal"/>
    <w:uiPriority w:val="34"/>
    <w:qFormat/>
    <w:rsid w:val="00F15A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493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Stum, Blaine (Council)</cp:lastModifiedBy>
  <cp:revision>33</cp:revision>
  <dcterms:created xsi:type="dcterms:W3CDTF">2019-11-20T21:01:00Z</dcterms:created>
  <dcterms:modified xsi:type="dcterms:W3CDTF">2019-12-06T14:48:00Z</dcterms:modified>
</cp:coreProperties>
</file>